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de-dengue"/>
    <w:p>
      <w:pPr>
        <w:pStyle w:val="Ttulo1"/>
      </w:pPr>
      <w:r>
        <w:t xml:space="preserve">Reporte de Alerta Tempran de Dengue</w:t>
      </w:r>
    </w:p>
    <w:bookmarkEnd w:id="20"/>
    <w:bookmarkStart w:id="39" w:name="se-31-2024"/>
    <w:p>
      <w:pPr>
        <w:pStyle w:val="Ttulo1"/>
      </w:pPr>
      <w:r>
        <w:rPr>
          <w:b/>
          <w:bCs/>
        </w:rPr>
        <w:t xml:space="preserve">SE: 31-2024</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1 del año 2024, el número acumulado de casos de dengue en Perú asciende a 259,357. Los departamentos de Lima, La Libertad y Piura han registrado la mayor cantidad de casos acumulados hasta la fecha (Tabla N°1). La variación porcentual en la última semana muestra un cambio del 34,7%. Sin embargo, esta tendencia podría fluctuar en las semanas siguientes debido a la actualización de datos. Se ha observado un patrón de descenso en las semanas anteriores, con variaciones porcentuales de -17,2%, -13,6% y -23,2% (Gráfico N°1). Los departamentos que han experimentado el mayor cambio porcentual en la última semana son Callao, Ica y Madre de Dios. Además, los departamentos de Madre de Dios, Huanuco y Amazonas han mostrado el mayor cambio porcentual promedio en las tres semanas previas a la última (Tabla N°1).</w:t>
      </w:r>
    </w:p>
    <w:bookmarkEnd w:id="21"/>
    <w:p>
      <w:pPr>
        <w:pStyle w:val="BodyText"/>
      </w:pPr>
    </w:p>
    <w:bookmarkEnd w:id="22"/>
    <w:bookmarkStart w:id="26" w:name="Xc8049955ae0f62e1cdd9b178ec692a25463737a"/>
    <w:p>
      <w:pPr>
        <w:pStyle w:val="Ttulo2"/>
      </w:pPr>
      <w:r>
        <w:rPr>
          <w:b/>
          <w:bCs/>
        </w:rPr>
        <w:t xml:space="preserve">Grafico N°1: Número de casos y cambio porcentual en Dengue, por semana epidemiológica. SE: 31-2024</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epartamental, se ha notificado un primer caso de dengue en la última semana luego de una ausencia de 5 años de casos de dengue. Esto eleva a uno el número de departamentos que han notificado por primera vez después de 5 años. A su vez, a nivel distrital, en la última semana, dos distritos han notificado el primer caso de dengue luego de una ausencia de 5 años de reportes de casos, lo que elevó a 95 los distritos que han notificado su primer caso después de 5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gún los datos históricos de años sin brotes, se observa un aumento superior a lo esperado en 22 distritos, que se encuentran en condición de alarma. Aunque, 106 distritos están en alerta, lo que sugiere un crecimiento significativo en el número de casos, no alcanzan aún los niveles de alarma (Gráfico N°2).</w:t>
      </w:r>
    </w:p>
    <w:bookmarkEnd w:id="29"/>
    <w:p>
      <w:pPr>
        <w:pStyle w:val="BodyText"/>
      </w:pPr>
    </w:p>
    <w:bookmarkEnd w:id="30"/>
    <w:bookmarkStart w:id="34" w:name="X30deaa07133a0b0903cc78449e3b1d5f06b9fdf"/>
    <w:p>
      <w:pPr>
        <w:pStyle w:val="Ttulo2"/>
      </w:pPr>
      <w:r>
        <w:rPr>
          <w:b/>
          <w:bCs/>
        </w:rPr>
        <w:t xml:space="preserve">Grafico N°2: Señales de Aleerta temprana en Dengue. SE: 31-2024, Perú.</w:t>
      </w:r>
    </w:p>
    <w:p>
      <w:pPr>
        <w:pStyle w:val="FirstParagraph"/>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pStyle w:val="BodyText"/>
      </w:pPr>
    </w:p>
    <w:bookmarkEnd w:id="34"/>
    <w:bookmarkStart w:id="38" w:name="Xab0712aab2eda4e1d4438785059de497df0320b"/>
    <w:p>
      <w:pPr>
        <w:pStyle w:val="Ttulo2"/>
      </w:pPr>
      <w:r>
        <w:rPr>
          <w:b/>
          <w:bCs/>
        </w:rPr>
        <w:t xml:space="preserve">Tabla N°1: Indicadores de Alerta Temprana de Dengue. SE: 31-2024</w:t>
      </w:r>
    </w:p>
    <w:p>
      <w:pPr>
        <w:pStyle w:val="FirstParagraph"/>
      </w:pPr>
    </w:p>
    <w:p>
      <w:pPr>
        <w:pStyle w:val="BodyText"/>
      </w:pPr>
      <w:r>
        <w:drawing>
          <wp:inline>
            <wp:extent cx="5943600" cy="5860181"/>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5860181"/>
                    </a:xfrm>
                    <a:prstGeom prst="rect">
                      <a:avLst/>
                    </a:prstGeom>
                    <a:noFill/>
                    <a:ln w="9525">
                      <a:noFill/>
                      <a:headEnd/>
                      <a:tailEnd/>
                    </a:ln>
                  </pic:spPr>
                </pic:pic>
              </a:graphicData>
            </a:graphic>
          </wp:inline>
        </w:drawing>
      </w:r>
    </w:p>
    <w:bookmarkEnd w:id="38"/>
    <w:bookmarkEnd w:id="39"/>
    <w:sectPr w:rsidR="00FF5D0A" w:rsidRPr="007C29E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C748B" w14:textId="77777777" w:rsidR="000E3A99" w:rsidRDefault="000E3A9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77777777" w:rsidR="000E3A99" w:rsidRDefault="000E3A9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C1411" w14:textId="77777777" w:rsidR="000E3A99" w:rsidRDefault="000E3A9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0A4BFC" w14:textId="77777777" w:rsidR="000E3A99" w:rsidRDefault="000E3A9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5A524F47" w:rsidR="00BE5A7F" w:rsidRDefault="00BE5A7F" w:rsidP="00BE5A7F">
    <w:pPr>
      <w:pStyle w:val="Encabezado"/>
      <w:rPr>
        <w:b/>
        <w:bCs/>
      </w:rPr>
    </w:pPr>
    <w:r>
      <w:rPr>
        <w:noProof/>
        <w:bdr w:val="none" w:sz="0" w:space="0" w:color="auto" w:frame="1"/>
      </w:rPr>
      <w:drawing>
        <wp:anchor distT="0" distB="0" distL="114300" distR="114300" simplePos="0" relativeHeight="251658240" behindDoc="0" locked="0" layoutInCell="1" allowOverlap="1" wp14:anchorId="7F8B6733" wp14:editId="052D51AF">
          <wp:simplePos x="0" y="0"/>
          <wp:positionH relativeFrom="page">
            <wp:posOffset>180975</wp:posOffset>
          </wp:positionH>
          <wp:positionV relativeFrom="paragraph">
            <wp:posOffset>-320675</wp:posOffset>
          </wp:positionV>
          <wp:extent cx="3792855" cy="370840"/>
          <wp:effectExtent l="0" t="0" r="0" b="0"/>
          <wp:wrapSquare wrapText="bothSides"/>
          <wp:docPr id="13813083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2855" cy="370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BDC51" w14:textId="77777777" w:rsidR="000E3A99" w:rsidRDefault="000E3A99">
    <w:pPr>
      <w:pStyle w:val="Encabezado"/>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52D"/>
    <w:rsid w:val="00011777"/>
    <w:rsid w:val="000924D4"/>
    <w:rsid w:val="000C4C01"/>
    <w:rsid w:val="000D1076"/>
    <w:rsid w:val="000E27CE"/>
    <w:rsid w:val="000E3A99"/>
    <w:rsid w:val="00103ED0"/>
    <w:rsid w:val="00104974"/>
    <w:rsid w:val="00174C45"/>
    <w:rsid w:val="001F39B3"/>
    <w:rsid w:val="0027652D"/>
    <w:rsid w:val="002A12CF"/>
    <w:rsid w:val="00471784"/>
    <w:rsid w:val="004C76CA"/>
    <w:rsid w:val="004F4FC0"/>
    <w:rsid w:val="005831FD"/>
    <w:rsid w:val="006F3156"/>
    <w:rsid w:val="007C29EB"/>
    <w:rsid w:val="007C7248"/>
    <w:rsid w:val="00827215"/>
    <w:rsid w:val="00851BE2"/>
    <w:rsid w:val="008659C3"/>
    <w:rsid w:val="008815A2"/>
    <w:rsid w:val="008B70B9"/>
    <w:rsid w:val="009E2B82"/>
    <w:rsid w:val="009F05A2"/>
    <w:rsid w:val="00A01CE5"/>
    <w:rsid w:val="00A15871"/>
    <w:rsid w:val="00A55A94"/>
    <w:rsid w:val="00AA0265"/>
    <w:rsid w:val="00B250E9"/>
    <w:rsid w:val="00BE5A7F"/>
    <w:rsid w:val="00C04687"/>
    <w:rsid w:val="00CB7F26"/>
    <w:rsid w:val="00CC00EC"/>
    <w:rsid w:val="00D34BB4"/>
    <w:rsid w:val="00D57E3C"/>
    <w:rsid w:val="00D676DC"/>
    <w:rsid w:val="00DD13D1"/>
    <w:rsid w:val="00E22B29"/>
    <w:rsid w:val="00E359D0"/>
    <w:rsid w:val="00F37138"/>
    <w:rsid w:val="00FF5D0A"/>
  </w:rsids>
  <w:themeFontLang w:val="es-MX"/>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5:41:01Z</dcterms:created>
  <dcterms:modified xsi:type="dcterms:W3CDTF">2024-10-11T05: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